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5cda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4bfc51a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f041857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f194477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4050f4c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b8b671dc"/>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eee8de2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4c0ce06e"/>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5-04T08:48:47Z</dcterms:created>
  <dcterms:modified xsi:type="dcterms:W3CDTF">2022-05-04T08:48:47Z</dcterms:modified>
</cp:coreProperties>
</file>